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F327BD" w14:textId="77777777" w:rsidR="00D45562" w:rsidRPr="00E1114C" w:rsidRDefault="00D45562" w:rsidP="00D45562">
      <w:pPr>
        <w:pStyle w:val="Default"/>
        <w:jc w:val="right"/>
        <w:rPr>
          <w:sz w:val="32"/>
          <w:szCs w:val="32"/>
        </w:rPr>
      </w:pPr>
      <w:r w:rsidRPr="00E1114C">
        <w:rPr>
          <w:rFonts w:hint="cs"/>
          <w:sz w:val="32"/>
          <w:szCs w:val="32"/>
          <w:cs/>
        </w:rPr>
        <w:t xml:space="preserve">นายธนพล วงศ์อาษา </w:t>
      </w:r>
      <w:r w:rsidRPr="00E1114C">
        <w:rPr>
          <w:rFonts w:hint="cs"/>
          <w:sz w:val="32"/>
          <w:szCs w:val="32"/>
        </w:rPr>
        <w:t xml:space="preserve">62010356 </w:t>
      </w:r>
    </w:p>
    <w:p w14:paraId="21483C27" w14:textId="77777777" w:rsidR="00D45562" w:rsidRPr="00E1114C" w:rsidRDefault="00D45562" w:rsidP="00D45562">
      <w:pPr>
        <w:jc w:val="right"/>
        <w:rPr>
          <w:rFonts w:ascii="TH SarabunPSK" w:hAnsi="TH SarabunPSK" w:cs="TH SarabunPSK"/>
          <w:sz w:val="32"/>
          <w:szCs w:val="32"/>
        </w:rPr>
      </w:pPr>
      <w:r w:rsidRPr="00E1114C">
        <w:rPr>
          <w:rFonts w:ascii="TH SarabunPSK" w:hAnsi="TH SarabunPSK" w:cs="TH SarabunPSK" w:hint="cs"/>
          <w:sz w:val="32"/>
          <w:szCs w:val="32"/>
          <w:cs/>
          <w:lang w:bidi="th-TH"/>
        </w:rPr>
        <w:t>นายสุทธิราช</w:t>
      </w:r>
      <w:r w:rsidRPr="00E1114C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E1114C">
        <w:rPr>
          <w:rFonts w:ascii="TH SarabunPSK" w:hAnsi="TH SarabunPSK" w:cs="TH SarabunPSK" w:hint="cs"/>
          <w:sz w:val="32"/>
          <w:szCs w:val="32"/>
          <w:cs/>
          <w:lang w:bidi="th-TH"/>
        </w:rPr>
        <w:t xml:space="preserve">ภูโท </w:t>
      </w:r>
      <w:r w:rsidRPr="00E1114C">
        <w:rPr>
          <w:rFonts w:ascii="TH SarabunPSK" w:hAnsi="TH SarabunPSK" w:cs="TH SarabunPSK" w:hint="cs"/>
          <w:sz w:val="32"/>
          <w:szCs w:val="32"/>
          <w:cs/>
        </w:rPr>
        <w:t>62010966</w:t>
      </w:r>
    </w:p>
    <w:p w14:paraId="6B386A60" w14:textId="26783827" w:rsidR="00D45562" w:rsidRDefault="00D45562" w:rsidP="00D45562">
      <w:pPr>
        <w:pStyle w:val="Standard"/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E1114C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การทดลองที่ 10 การเชื่อมต่อกับขา </w:t>
      </w:r>
      <w:r w:rsidRPr="00E1114C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>GPIO</w:t>
      </w:r>
    </w:p>
    <w:p w14:paraId="6D0EE5AA" w14:textId="7392940E" w:rsidR="00224CE1" w:rsidRDefault="00224CE1" w:rsidP="00224CE1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ไลบรารี </w:t>
      </w:r>
      <w:proofErr w:type="spellStart"/>
      <w:r>
        <w:rPr>
          <w:rFonts w:ascii="TH SarabunPSK" w:hAnsi="TH SarabunPSK" w:cs="TH SarabunPSK"/>
          <w:b/>
          <w:bCs/>
          <w:sz w:val="32"/>
          <w:szCs w:val="32"/>
          <w:lang w:bidi="th-TH"/>
        </w:rPr>
        <w:t>wiringPi</w:t>
      </w:r>
      <w:proofErr w:type="spellEnd"/>
    </w:p>
    <w:p w14:paraId="7B2F9714" w14:textId="77777777" w:rsidR="00E02E21" w:rsidRPr="007823EE" w:rsidRDefault="00E02E21" w:rsidP="00E02E21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4. </w:t>
      </w:r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เรียกคำสั่ง </w:t>
      </w:r>
      <w:proofErr w:type="spellStart"/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>gpio</w:t>
      </w:r>
      <w:proofErr w:type="spellEnd"/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 </w:t>
      </w:r>
      <w:proofErr w:type="spellStart"/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>readall</w:t>
      </w:r>
      <w:proofErr w:type="spellEnd"/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 </w:t>
      </w:r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เพื่อตรวจสอบและบันทึกผลลัพธ์ที่แสดงบนหน้าต่าง </w:t>
      </w:r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Terminal </w:t>
      </w:r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ลงในตาราง</w:t>
      </w:r>
    </w:p>
    <w:p w14:paraId="6BC3C809" w14:textId="77777777" w:rsidR="00E02E21" w:rsidRPr="007823EE" w:rsidRDefault="00E02E21" w:rsidP="00E02E21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หน้าถัดไป</w:t>
      </w:r>
    </w:p>
    <w:p w14:paraId="5A4F56DD" w14:textId="4AD864A7" w:rsidR="00BB107B" w:rsidRPr="00287916" w:rsidRDefault="00E02E21" w:rsidP="00287916">
      <w:pPr>
        <w:pStyle w:val="Standard"/>
        <w:jc w:val="center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$ </w:t>
      </w:r>
      <w:proofErr w:type="spellStart"/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>gpio</w:t>
      </w:r>
      <w:proofErr w:type="spellEnd"/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 </w:t>
      </w:r>
      <w:proofErr w:type="spellStart"/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>readall</w:t>
      </w:r>
      <w:proofErr w:type="spellEnd"/>
    </w:p>
    <w:p w14:paraId="7CE3523D" w14:textId="2731613F" w:rsidR="00E02E21" w:rsidRPr="00BB107B" w:rsidRDefault="00E02E21" w:rsidP="00BB107B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5. </w:t>
      </w:r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จงเติมหมายเลขในคอลัมน์</w:t>
      </w:r>
      <w:proofErr w:type="spellStart"/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>wPi</w:t>
      </w:r>
      <w:proofErr w:type="spellEnd"/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 (</w:t>
      </w:r>
      <w:proofErr w:type="spellStart"/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>wiringPi</w:t>
      </w:r>
      <w:proofErr w:type="spellEnd"/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) </w:t>
      </w:r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ให้ตรงกับขาเชื่อมต่อ </w:t>
      </w:r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>40</w:t>
      </w:r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 ขาบนบอร</w:t>
      </w:r>
      <w:proofErr w:type="spellStart"/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์ด</w:t>
      </w:r>
      <w:proofErr w:type="spellEnd"/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 </w:t>
      </w:r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Pi </w:t>
      </w:r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ตามที่แสดงบนหน้า</w:t>
      </w:r>
    </w:p>
    <w:p w14:paraId="678A77D3" w14:textId="7022959A" w:rsidR="00E02E21" w:rsidRDefault="00E02E21" w:rsidP="00E02E21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7823EE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จอลงในตารางต่อไปนี้เพื่อใช้ประกอบการต่อวงจรที่ถูกต้อง</w:t>
      </w:r>
    </w:p>
    <w:p w14:paraId="0CDB4C2F" w14:textId="74BF489F" w:rsidR="00654EF0" w:rsidRDefault="00654EF0" w:rsidP="00654EF0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>
        <w:rPr>
          <w:rFonts w:ascii="TH SarabunPSK" w:hAnsi="TH SarabunPSK" w:cs="TH SarabunPSK" w:hint="cs"/>
          <w:b/>
          <w:bCs/>
          <w:sz w:val="32"/>
          <w:szCs w:val="32"/>
          <w:u w:val="single"/>
          <w:cs/>
          <w:lang w:bidi="th-TH"/>
        </w:rPr>
        <w:t>ตอบ</w:t>
      </w:r>
    </w:p>
    <w:p w14:paraId="6951DF0A" w14:textId="77777777" w:rsidR="00B25EAE" w:rsidRDefault="00B25EAE" w:rsidP="00654EF0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</w:p>
    <w:p w14:paraId="7AE6D700" w14:textId="3093D967" w:rsidR="00B77FD5" w:rsidRDefault="00287916" w:rsidP="00654EF0">
      <w:pPr>
        <w:pStyle w:val="Standard"/>
        <w:rPr>
          <w:rFonts w:ascii="TH SarabunPSK" w:hAnsi="TH SarabunPSK" w:cs="TH SarabunPSK"/>
          <w:sz w:val="32"/>
          <w:szCs w:val="32"/>
          <w:lang w:bidi="th-TH"/>
        </w:rPr>
      </w:pPr>
      <w:r w:rsidRPr="00BB107B">
        <w:rPr>
          <w:rFonts w:ascii="TH SarabunPSK" w:hAnsi="TH SarabunPSK" w:cs="TH SarabunPSK"/>
          <w:noProof/>
          <w:sz w:val="32"/>
          <w:szCs w:val="32"/>
          <w:cs/>
          <w:lang w:bidi="th-TH"/>
        </w:rPr>
        <w:drawing>
          <wp:inline distT="0" distB="0" distL="0" distR="0" wp14:anchorId="7ACCEDAD" wp14:editId="22C6F8B7">
            <wp:extent cx="5724525" cy="4183763"/>
            <wp:effectExtent l="0" t="0" r="0" b="7620"/>
            <wp:docPr id="1" name="รูปภาพ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6644" cy="419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80A67" w14:textId="0D7CBCCE" w:rsidR="00B77FD5" w:rsidRPr="00C70C9F" w:rsidRDefault="00BD667C" w:rsidP="00C019E5">
      <w:pPr>
        <w:suppressAutoHyphens w:val="0"/>
        <w:autoSpaceDN/>
        <w:spacing w:after="160" w:line="259" w:lineRule="auto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  <w:br w:type="page"/>
      </w:r>
      <w:r w:rsidR="00B77FD5" w:rsidRPr="00C70C9F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lastRenderedPageBreak/>
        <w:t xml:space="preserve">โปรแกรมไฟ </w:t>
      </w:r>
      <w:r w:rsidR="00B77FD5" w:rsidRPr="00C70C9F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 xml:space="preserve">LED </w:t>
      </w:r>
      <w:r w:rsidR="00B77FD5" w:rsidRPr="00C70C9F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กระพริบภาษา </w:t>
      </w:r>
      <w:r w:rsidR="00B77FD5" w:rsidRPr="00C70C9F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>C</w:t>
      </w:r>
    </w:p>
    <w:p w14:paraId="3CA018B6" w14:textId="14D7D5A5" w:rsidR="00B70CF6" w:rsidRPr="00104E8D" w:rsidRDefault="00B70CF6" w:rsidP="00B70CF6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C70C9F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10. </w:t>
      </w:r>
      <w:r w:rsidRPr="00C70C9F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จับเวลาช่วงเวลาที่หลอดสว่างและดับตั้งแต่เริ่มรันโปรแกรมจนเสร็จสิ้น เพื่อหาค่าเฉลี่ยของการสว่างดับ</w:t>
      </w:r>
      <w:r w:rsidRPr="00C70C9F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 1 </w:t>
      </w:r>
      <w:r w:rsidRPr="00104E8D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รอบ</w:t>
      </w:r>
    </w:p>
    <w:p w14:paraId="372BE99E" w14:textId="73D624F1" w:rsidR="00C70C9F" w:rsidRPr="00104E8D" w:rsidRDefault="00C70C9F" w:rsidP="00B70CF6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104E8D">
        <w:rPr>
          <w:rFonts w:ascii="TH SarabunPSK" w:eastAsiaTheme="minorHAnsi" w:hAnsi="TH SarabunPSK" w:cs="TH SarabunPSK" w:hint="cs"/>
          <w:b/>
          <w:bCs/>
          <w:kern w:val="0"/>
          <w:sz w:val="32"/>
          <w:szCs w:val="32"/>
          <w:u w:val="single"/>
          <w:cs/>
          <w:lang w:eastAsia="en-US" w:bidi="th-TH"/>
        </w:rPr>
        <w:t>ตอบ</w:t>
      </w:r>
      <w:r w:rsidRPr="00104E8D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 </w:t>
      </w:r>
      <w:r w:rsidR="003E0E7F" w:rsidRPr="00104E8D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ab/>
      </w:r>
      <w:r w:rsidR="00F33AE7" w:rsidRPr="00104E8D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1.0019 วินาที</w:t>
      </w:r>
      <w:r w:rsidR="003E0E7F" w:rsidRPr="00104E8D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 (จับเวลาตามใน </w:t>
      </w:r>
      <w:r w:rsidR="003E0E7F" w:rsidRPr="00104E8D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IDE</w:t>
      </w:r>
      <w:r w:rsidR="003E0E7F" w:rsidRPr="00104E8D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)</w:t>
      </w:r>
    </w:p>
    <w:p w14:paraId="39ACB91D" w14:textId="03A8C3CD" w:rsidR="003E0E7F" w:rsidRPr="00104E8D" w:rsidRDefault="003E0E7F" w:rsidP="00B70CF6">
      <w:pPr>
        <w:suppressAutoHyphens w:val="0"/>
        <w:autoSpaceDE w:val="0"/>
        <w:adjustRightInd w:val="0"/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</w:pPr>
      <w:r w:rsidRPr="00104E8D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ab/>
      </w:r>
      <w:r w:rsidRPr="00104E8D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1.0137 วินาที (จับเวลาโดยไม่ใช้ </w:t>
      </w:r>
      <w:r w:rsidRPr="00104E8D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IDE</w:t>
      </w:r>
      <w:r w:rsidRPr="00104E8D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)</w:t>
      </w:r>
    </w:p>
    <w:p w14:paraId="00B47E6D" w14:textId="056AA6DB" w:rsidR="00CE3EF6" w:rsidRPr="00104E8D" w:rsidRDefault="00C019E5">
      <w:pPr>
        <w:suppressAutoHyphens w:val="0"/>
        <w:autoSpaceDN/>
        <w:spacing w:after="160" w:line="259" w:lineRule="auto"/>
        <w:rPr>
          <w:rFonts w:ascii="TH SarabunPSK" w:hAnsi="TH SarabunPSK" w:cs="TH SarabunPSK"/>
          <w:b/>
          <w:bCs/>
          <w:sz w:val="32"/>
          <w:szCs w:val="32"/>
          <w:cs/>
          <w:lang w:bidi="th-TH"/>
        </w:rPr>
      </w:pPr>
      <w:r w:rsidRPr="00104E8D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 </w:t>
      </w:r>
    </w:p>
    <w:p w14:paraId="4FE14328" w14:textId="130D4FA1" w:rsidR="00B77FD5" w:rsidRPr="00104E8D" w:rsidRDefault="00B77FD5" w:rsidP="00654EF0">
      <w:pPr>
        <w:pStyle w:val="Standard"/>
        <w:rPr>
          <w:rFonts w:ascii="TH SarabunPSK" w:hAnsi="TH SarabunPSK" w:cs="TH SarabunPSK"/>
          <w:b/>
          <w:bCs/>
          <w:sz w:val="32"/>
          <w:szCs w:val="32"/>
          <w:lang w:bidi="th-TH"/>
        </w:rPr>
      </w:pPr>
      <w:r w:rsidRPr="00104E8D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 xml:space="preserve">โปรแกรมไฟ </w:t>
      </w:r>
      <w:r w:rsidRPr="00104E8D">
        <w:rPr>
          <w:rFonts w:ascii="TH SarabunPSK" w:hAnsi="TH SarabunPSK" w:cs="TH SarabunPSK" w:hint="cs"/>
          <w:b/>
          <w:bCs/>
          <w:sz w:val="32"/>
          <w:szCs w:val="32"/>
          <w:lang w:bidi="th-TH"/>
        </w:rPr>
        <w:t xml:space="preserve">LED </w:t>
      </w:r>
      <w:r w:rsidRPr="00104E8D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กระพริบภาษาแอสเซมบล</w:t>
      </w:r>
      <w:r w:rsidR="00B407A3" w:rsidRPr="00104E8D">
        <w:rPr>
          <w:rFonts w:ascii="TH SarabunPSK" w:hAnsi="TH SarabunPSK" w:cs="TH SarabunPSK" w:hint="cs"/>
          <w:b/>
          <w:bCs/>
          <w:sz w:val="32"/>
          <w:szCs w:val="32"/>
          <w:cs/>
          <w:lang w:bidi="th-TH"/>
        </w:rPr>
        <w:t>ี</w:t>
      </w:r>
    </w:p>
    <w:p w14:paraId="47B94B81" w14:textId="0F723D07" w:rsidR="004244FA" w:rsidRPr="00104E8D" w:rsidRDefault="00B70CF6" w:rsidP="00B70CF6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104E8D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7. </w:t>
      </w:r>
      <w:r w:rsidRPr="00104E8D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จับเวลาช่วงเวลาที่หลอดสว่างและดับตั้งแต่เริ่มรันโปรแกรมจนเสร็จสิ้น เพื่อหาค่าเฉลี่ยของการสว่างดับ</w:t>
      </w:r>
      <w:r w:rsidR="00C70C9F" w:rsidRPr="00104E8D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 </w:t>
      </w:r>
      <w:r w:rsidRPr="00104E8D">
        <w:rPr>
          <w:rFonts w:ascii="TH SarabunPSK" w:eastAsiaTheme="minorHAnsi" w:hAnsi="TH SarabunPSK" w:cs="TH SarabunPSK" w:hint="cs"/>
          <w:kern w:val="0"/>
          <w:sz w:val="32"/>
          <w:szCs w:val="32"/>
          <w:lang w:eastAsia="en-US" w:bidi="th-TH"/>
        </w:rPr>
        <w:t xml:space="preserve">1 </w:t>
      </w:r>
      <w:r w:rsidRPr="00104E8D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รอบ</w:t>
      </w:r>
    </w:p>
    <w:p w14:paraId="770496EE" w14:textId="777359B8" w:rsidR="00EA2AFA" w:rsidRPr="00104E8D" w:rsidRDefault="00745F9B" w:rsidP="00745F9B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104E8D">
        <w:rPr>
          <w:rFonts w:ascii="TH SarabunPSK" w:eastAsiaTheme="minorHAnsi" w:hAnsi="TH SarabunPSK" w:cs="TH SarabunPSK" w:hint="cs"/>
          <w:b/>
          <w:bCs/>
          <w:kern w:val="0"/>
          <w:sz w:val="32"/>
          <w:szCs w:val="32"/>
          <w:u w:val="single"/>
          <w:cs/>
          <w:lang w:eastAsia="en-US" w:bidi="th-TH"/>
        </w:rPr>
        <w:t>ตอบ</w:t>
      </w:r>
      <w:r w:rsidRPr="00104E8D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 </w:t>
      </w:r>
      <w:r w:rsidR="003A41F2" w:rsidRPr="00104E8D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0.9629 วินาที</w:t>
      </w:r>
      <w:r w:rsidR="00434F18" w:rsidRPr="00104E8D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</w:t>
      </w:r>
      <w:r w:rsidR="00434F18" w:rsidRPr="00104E8D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(จับเวลาโดยไม่ใช้ </w:t>
      </w:r>
      <w:r w:rsidR="00434F18" w:rsidRPr="00104E8D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IDE</w:t>
      </w:r>
      <w:r w:rsidR="00434F18" w:rsidRPr="00104E8D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)</w:t>
      </w:r>
    </w:p>
    <w:p w14:paraId="18DA65B6" w14:textId="77777777" w:rsidR="00C019E5" w:rsidRDefault="00C019E5" w:rsidP="00C019E5">
      <w:pPr>
        <w:suppressAutoHyphens w:val="0"/>
        <w:autoSpaceDN/>
        <w:spacing w:after="160" w:line="259" w:lineRule="auto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</w:p>
    <w:p w14:paraId="064A1513" w14:textId="193ECA0F" w:rsidR="00EA2AFA" w:rsidRDefault="00EA2AFA" w:rsidP="00C019E5">
      <w:pPr>
        <w:suppressAutoHyphens w:val="0"/>
        <w:autoSpaceDN/>
        <w:spacing w:after="160" w:line="259" w:lineRule="auto"/>
        <w:rPr>
          <w:rFonts w:ascii="TH SarabunPSK" w:eastAsiaTheme="minorHAnsi" w:hAnsi="TH SarabunPSK" w:cs="TH SarabunPSK"/>
          <w:b/>
          <w:bCs/>
          <w:kern w:val="0"/>
          <w:sz w:val="32"/>
          <w:szCs w:val="32"/>
          <w:lang w:eastAsia="en-US" w:bidi="th-TH"/>
        </w:rPr>
      </w:pPr>
      <w:r>
        <w:rPr>
          <w:rFonts w:ascii="TH SarabunPSK" w:eastAsiaTheme="minorHAnsi" w:hAnsi="TH SarabunPSK" w:cs="TH SarabunPSK" w:hint="cs"/>
          <w:b/>
          <w:bCs/>
          <w:kern w:val="0"/>
          <w:sz w:val="32"/>
          <w:szCs w:val="32"/>
          <w:cs/>
          <w:lang w:eastAsia="en-US" w:bidi="th-TH"/>
        </w:rPr>
        <w:t>กิจกรรมท้ายการทดลอง</w:t>
      </w:r>
    </w:p>
    <w:p w14:paraId="103C5B57" w14:textId="77777777" w:rsidR="007E07C4" w:rsidRDefault="00950DCA">
      <w:pPr>
        <w:suppressAutoHyphens w:val="0"/>
        <w:autoSpaceDN/>
        <w:spacing w:after="160" w:line="259" w:lineRule="auto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3. ประโยค </w:t>
      </w:r>
      <w:r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PUSH {</w:t>
      </w:r>
      <w:proofErr w:type="spellStart"/>
      <w:r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ip,lr</w:t>
      </w:r>
      <w:proofErr w:type="spellEnd"/>
      <w:r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} </w:t>
      </w:r>
      <w:r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ทำหน้าที่อะไร เหตุใดจึงต้องเรียกใช้ก่อนประโยคอื่น ๆ</w:t>
      </w:r>
    </w:p>
    <w:p w14:paraId="2E86F661" w14:textId="11F12426" w:rsidR="00950DCA" w:rsidRDefault="007E07C4">
      <w:pPr>
        <w:suppressAutoHyphens w:val="0"/>
        <w:autoSpaceDN/>
        <w:spacing w:after="160" w:line="259" w:lineRule="auto"/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</w:pPr>
      <w:r>
        <w:rPr>
          <w:rFonts w:ascii="TH SarabunPSK" w:eastAsiaTheme="minorHAnsi" w:hAnsi="TH SarabunPSK" w:cs="TH SarabunPSK" w:hint="cs"/>
          <w:b/>
          <w:bCs/>
          <w:kern w:val="0"/>
          <w:sz w:val="32"/>
          <w:szCs w:val="32"/>
          <w:u w:val="single"/>
          <w:cs/>
          <w:lang w:eastAsia="en-US" w:bidi="th-TH"/>
        </w:rPr>
        <w:t>ตอบ</w:t>
      </w:r>
      <w:r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 </w:t>
      </w:r>
      <w:r w:rsidR="009879C5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ทำการ </w:t>
      </w:r>
      <w:r w:rsidR="009879C5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push </w:t>
      </w:r>
      <w:r w:rsidR="009879C5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ค่าภายใน </w:t>
      </w:r>
      <w:r w:rsidR="009879C5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IP register </w:t>
      </w:r>
      <w:r w:rsidR="009879C5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และค่าใน </w:t>
      </w:r>
      <w:r w:rsidR="00D41EB7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Link Register</w:t>
      </w:r>
      <w:r w:rsidR="009879C5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</w:t>
      </w:r>
      <w:r w:rsidR="009879C5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ลงใน </w:t>
      </w:r>
      <w:r w:rsidR="009879C5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stack </w:t>
      </w:r>
      <w:r w:rsidR="009879C5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ในส่วนของ </w:t>
      </w:r>
      <w:r w:rsidR="009879C5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stack segment </w:t>
      </w:r>
      <w:r w:rsidR="009879C5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เพื่อที่จะสามารถนำมา </w:t>
      </w:r>
      <w:r w:rsidR="009879C5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pop </w:t>
      </w:r>
      <w:r w:rsidR="009879C5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ออกจาก </w:t>
      </w:r>
      <w:r w:rsidR="009879C5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stack </w:t>
      </w:r>
      <w:r w:rsidR="009879C5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เมื่อจบการทำงานของฟังก์ชันเพื่อคืนค่าให้กับ </w:t>
      </w:r>
      <w:r w:rsidR="009879C5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register </w:t>
      </w:r>
      <w:r w:rsidR="009879C5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นั้น ๆ </w:t>
      </w:r>
      <w:r w:rsidR="009F7FAE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ได้</w:t>
      </w:r>
      <w:r w:rsidR="00DE0EDC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 สาเหตุที่ต้อง </w:t>
      </w:r>
      <w:r w:rsidR="00DE0EDC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push IP register </w:t>
      </w:r>
      <w:r w:rsidR="006E69F6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ทั้งที่ใช้ค่าของ </w:t>
      </w:r>
      <w:r w:rsidR="006E69F6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Link Register </w:t>
      </w:r>
      <w:r w:rsidR="006E69F6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>ก็เพียงพอแล้วคือ</w:t>
      </w:r>
      <w:r w:rsidR="00DE0EDC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เพื่อเป็นการทำให้ข้อมูลถูก </w:t>
      </w:r>
      <w:r w:rsidR="00DE0EDC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align </w:t>
      </w:r>
      <w:r w:rsidR="00DE0EDC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ในรูปแบบ 8 </w:t>
      </w:r>
      <w:r w:rsidR="00DE0EDC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bytes </w:t>
      </w:r>
      <w:r w:rsidR="00DE0EDC"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ได้อย่างเหมาะสมและป้องกัน </w:t>
      </w:r>
      <w:r w:rsidR="00DE0EDC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segmentation fault</w:t>
      </w:r>
      <w:r w:rsidR="00950DCA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br w:type="page"/>
      </w:r>
    </w:p>
    <w:p w14:paraId="7475BA10" w14:textId="3C9801B9" w:rsidR="00BA3FFA" w:rsidRDefault="00BA3FFA" w:rsidP="00745F9B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lastRenderedPageBreak/>
        <w:t xml:space="preserve">9. ต่อหลอด </w:t>
      </w:r>
      <w:r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LED </w:t>
      </w:r>
      <w:r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เพิ่มอีก 2 ดวงรวมเป็น 3 ดวงแล้วพัฒนาโปรแกรมภาษา </w:t>
      </w:r>
      <w:r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C </w:t>
      </w:r>
      <w:r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เดิมให้นับเลข 0-7 และแสดงผลทางหลอด </w:t>
      </w:r>
      <w:r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LED </w:t>
      </w:r>
      <w:r>
        <w:rPr>
          <w:rFonts w:ascii="TH SarabunPSK" w:eastAsiaTheme="minorHAnsi" w:hAnsi="TH SarabunPSK" w:cs="TH SarabunPSK" w:hint="cs"/>
          <w:kern w:val="0"/>
          <w:sz w:val="32"/>
          <w:szCs w:val="32"/>
          <w:cs/>
          <w:lang w:eastAsia="en-US" w:bidi="th-TH"/>
        </w:rPr>
        <w:t xml:space="preserve">เป็นเลขฐานสองวนไปเรื่อย ๆ </w:t>
      </w:r>
    </w:p>
    <w:p w14:paraId="4A27046E" w14:textId="0E68ADE0" w:rsidR="00FB136E" w:rsidRDefault="00226C40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226C40">
        <w:rPr>
          <w:rFonts w:ascii="TH SarabunPSK" w:eastAsiaTheme="minorHAnsi" w:hAnsi="TH SarabunPSK" w:cs="TH SarabunPSK" w:hint="cs"/>
          <w:b/>
          <w:bCs/>
          <w:kern w:val="0"/>
          <w:sz w:val="32"/>
          <w:szCs w:val="32"/>
          <w:u w:val="single"/>
          <w:cs/>
          <w:lang w:eastAsia="en-US" w:bidi="th-TH"/>
        </w:rPr>
        <w:t>ตอบ</w:t>
      </w:r>
    </w:p>
    <w:p w14:paraId="16A900D4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#include &lt;</w:t>
      </w:r>
      <w:proofErr w:type="spell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stdio.h</w:t>
      </w:r>
      <w:proofErr w:type="spell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&gt;</w:t>
      </w:r>
    </w:p>
    <w:p w14:paraId="6C9183A8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#include &lt;</w:t>
      </w:r>
      <w:proofErr w:type="spell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stdlib.h</w:t>
      </w:r>
      <w:proofErr w:type="spell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&gt;</w:t>
      </w:r>
    </w:p>
    <w:p w14:paraId="087147F6" w14:textId="531D547B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#include &lt;</w:t>
      </w:r>
      <w:proofErr w:type="spell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wiringPi.h</w:t>
      </w:r>
      <w:proofErr w:type="spell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&gt;</w:t>
      </w:r>
    </w:p>
    <w:p w14:paraId="7CE27072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int main(void) {</w:t>
      </w:r>
    </w:p>
    <w:p w14:paraId="1600BB94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int </w:t>
      </w:r>
      <w:proofErr w:type="gram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pin[</w:t>
      </w:r>
      <w:proofErr w:type="gramEnd"/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 xml:space="preserve">3] = 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{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>0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, 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>2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, 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>3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};</w:t>
      </w:r>
    </w:p>
    <w:p w14:paraId="3528E17A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int </w:t>
      </w:r>
      <w:proofErr w:type="gram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bi[</w:t>
      </w:r>
      <w:proofErr w:type="gramEnd"/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 xml:space="preserve">8][3] = 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{</w:t>
      </w:r>
    </w:p>
    <w:p w14:paraId="7C5ECE72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                    {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>0,0,0</w:t>
      </w:r>
      <w:proofErr w:type="gram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},{</w:t>
      </w:r>
      <w:proofErr w:type="gramEnd"/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>0,0,1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},{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>0,1,0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},</w:t>
      </w:r>
    </w:p>
    <w:p w14:paraId="5C22F668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                    {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>0,1,1</w:t>
      </w:r>
      <w:proofErr w:type="gram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},{</w:t>
      </w:r>
      <w:proofErr w:type="gramEnd"/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>1,0,0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},{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>1,0,1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},</w:t>
      </w:r>
    </w:p>
    <w:p w14:paraId="4453CB86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                    {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>1,1,0</w:t>
      </w:r>
      <w:proofErr w:type="gram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},{</w:t>
      </w:r>
      <w:proofErr w:type="gramEnd"/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>1,1,1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}</w:t>
      </w:r>
    </w:p>
    <w:p w14:paraId="4F5CCCC6" w14:textId="6726B5E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                };</w:t>
      </w:r>
    </w:p>
    <w:p w14:paraId="3628B207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</w:t>
      </w:r>
      <w:proofErr w:type="spellStart"/>
      <w:proofErr w:type="gram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printf</w:t>
      </w:r>
      <w:proofErr w:type="spell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(</w:t>
      </w:r>
      <w:proofErr w:type="gram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"LED blinking by </w:t>
      </w:r>
      <w:proofErr w:type="spell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wiringPi</w:t>
      </w:r>
      <w:proofErr w:type="spell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\n");</w:t>
      </w:r>
    </w:p>
    <w:p w14:paraId="5242982C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if (</w:t>
      </w:r>
      <w:proofErr w:type="spellStart"/>
      <w:proofErr w:type="gram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wiringPiSetup</w:t>
      </w:r>
      <w:proofErr w:type="spell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(</w:t>
      </w:r>
      <w:proofErr w:type="gram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) == -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 xml:space="preserve">1) 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{</w:t>
      </w:r>
    </w:p>
    <w:p w14:paraId="5FD4C3D2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    </w:t>
      </w:r>
      <w:proofErr w:type="spellStart"/>
      <w:proofErr w:type="gram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printf</w:t>
      </w:r>
      <w:proofErr w:type="spell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(</w:t>
      </w:r>
      <w:proofErr w:type="gram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"Setting up problem ... Abort!");</w:t>
      </w:r>
    </w:p>
    <w:p w14:paraId="00694874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    </w:t>
      </w:r>
      <w:proofErr w:type="gram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exit(</w:t>
      </w:r>
      <w:proofErr w:type="gramEnd"/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>1)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;</w:t>
      </w:r>
    </w:p>
    <w:p w14:paraId="620D329A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}</w:t>
      </w:r>
    </w:p>
    <w:p w14:paraId="2F5B1B16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int </w:t>
      </w:r>
      <w:proofErr w:type="spell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i</w:t>
      </w:r>
      <w:proofErr w:type="spell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= </w:t>
      </w:r>
      <w:proofErr w:type="gram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>0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;</w:t>
      </w:r>
      <w:proofErr w:type="gramEnd"/>
    </w:p>
    <w:p w14:paraId="552AD463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for (</w:t>
      </w:r>
      <w:proofErr w:type="spell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i</w:t>
      </w:r>
      <w:proofErr w:type="spell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= 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>0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; </w:t>
      </w:r>
      <w:proofErr w:type="spell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i</w:t>
      </w:r>
      <w:proofErr w:type="spell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&lt; 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>3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; ++</w:t>
      </w:r>
      <w:proofErr w:type="spell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i</w:t>
      </w:r>
      <w:proofErr w:type="spell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)</w:t>
      </w:r>
    </w:p>
    <w:p w14:paraId="6722B90C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    </w:t>
      </w:r>
      <w:proofErr w:type="spell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pinMode</w:t>
      </w:r>
      <w:proofErr w:type="spell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(pin[</w:t>
      </w:r>
      <w:proofErr w:type="spell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i</w:t>
      </w:r>
      <w:proofErr w:type="spell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], OUTPUT</w:t>
      </w:r>
      <w:proofErr w:type="gram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);</w:t>
      </w:r>
      <w:proofErr w:type="gramEnd"/>
    </w:p>
    <w:p w14:paraId="3A21EE75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</w:p>
    <w:p w14:paraId="42C5C3F6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</w:t>
      </w:r>
      <w:proofErr w:type="gram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while(</w:t>
      </w:r>
      <w:proofErr w:type="gramEnd"/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 xml:space="preserve">1) 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{</w:t>
      </w:r>
    </w:p>
    <w:p w14:paraId="37FB9CD1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    for (</w:t>
      </w:r>
      <w:proofErr w:type="spell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i</w:t>
      </w:r>
      <w:proofErr w:type="spell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= 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>0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; </w:t>
      </w:r>
      <w:proofErr w:type="spell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i</w:t>
      </w:r>
      <w:proofErr w:type="spell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&lt; 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>8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; ++</w:t>
      </w:r>
      <w:proofErr w:type="spell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i</w:t>
      </w:r>
      <w:proofErr w:type="spell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) {</w:t>
      </w:r>
    </w:p>
    <w:p w14:paraId="4ABBDFB5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        </w:t>
      </w:r>
      <w:proofErr w:type="spellStart"/>
      <w:proofErr w:type="gram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printf</w:t>
      </w:r>
      <w:proofErr w:type="spell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(</w:t>
      </w:r>
      <w:proofErr w:type="gram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"%d\n", </w:t>
      </w:r>
      <w:proofErr w:type="spell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i</w:t>
      </w:r>
      <w:proofErr w:type="spell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);</w:t>
      </w:r>
    </w:p>
    <w:p w14:paraId="2481FE2B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        int </w:t>
      </w:r>
      <w:proofErr w:type="gram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k;</w:t>
      </w:r>
      <w:proofErr w:type="gramEnd"/>
    </w:p>
    <w:p w14:paraId="2A00822D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        for (k = 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>0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; k &lt; 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>3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; ++k)</w:t>
      </w:r>
    </w:p>
    <w:p w14:paraId="708EC7EB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            </w:t>
      </w:r>
      <w:proofErr w:type="spell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digitalWrite</w:t>
      </w:r>
      <w:proofErr w:type="spell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(pin[k], bi[</w:t>
      </w:r>
      <w:proofErr w:type="spell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i</w:t>
      </w:r>
      <w:proofErr w:type="spellEnd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][k]</w:t>
      </w:r>
      <w:proofErr w:type="gram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);</w:t>
      </w:r>
      <w:proofErr w:type="gramEnd"/>
    </w:p>
    <w:p w14:paraId="30987ED4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        </w:t>
      </w:r>
      <w:proofErr w:type="gramStart"/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delay(</w:t>
      </w:r>
      <w:proofErr w:type="gramEnd"/>
      <w:r w:rsidRPr="00FB136E">
        <w:rPr>
          <w:rFonts w:ascii="TH SarabunPSK" w:eastAsiaTheme="minorHAnsi" w:hAnsi="TH SarabunPSK" w:cs="TH SarabunPSK"/>
          <w:kern w:val="0"/>
          <w:sz w:val="32"/>
          <w:szCs w:val="32"/>
          <w:cs/>
          <w:lang w:eastAsia="en-US" w:bidi="th-TH"/>
        </w:rPr>
        <w:t>1000)</w:t>
      </w: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;</w:t>
      </w:r>
    </w:p>
    <w:p w14:paraId="6546599D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    }</w:t>
      </w:r>
    </w:p>
    <w:p w14:paraId="56E8CAA1" w14:textId="77777777" w:rsidR="00FB136E" w:rsidRPr="00FB136E" w:rsidRDefault="00FB136E" w:rsidP="00FB136E">
      <w:pPr>
        <w:suppressAutoHyphens w:val="0"/>
        <w:autoSpaceDE w:val="0"/>
        <w:adjustRightInd w:val="0"/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 xml:space="preserve">    }</w:t>
      </w:r>
    </w:p>
    <w:p w14:paraId="0D6E894E" w14:textId="6E48D269" w:rsidR="005B184E" w:rsidRPr="00E1114C" w:rsidRDefault="00FB136E" w:rsidP="00860D43">
      <w:pPr>
        <w:suppressAutoHyphens w:val="0"/>
        <w:autoSpaceDE w:val="0"/>
        <w:adjustRightInd w:val="0"/>
        <w:rPr>
          <w:rFonts w:ascii="TH SarabunPSK" w:hAnsi="TH SarabunPSK" w:cs="TH SarabunPSK"/>
        </w:rPr>
      </w:pPr>
      <w:r w:rsidRPr="00FB136E">
        <w:rPr>
          <w:rFonts w:ascii="TH SarabunPSK" w:eastAsiaTheme="minorHAnsi" w:hAnsi="TH SarabunPSK" w:cs="TH SarabunPSK"/>
          <w:kern w:val="0"/>
          <w:sz w:val="32"/>
          <w:szCs w:val="32"/>
          <w:lang w:eastAsia="en-US" w:bidi="th-TH"/>
        </w:rPr>
        <w:t>}</w:t>
      </w:r>
    </w:p>
    <w:sectPr w:rsidR="005B184E" w:rsidRPr="00E1114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Liberation Serif">
    <w:altName w:val="Times New Roman"/>
    <w:charset w:val="00"/>
    <w:family w:val="roman"/>
    <w:pitch w:val="variable"/>
  </w:font>
  <w:font w:name="DejaVu Sans">
    <w:altName w:val="Verdana"/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wMDMxNACyjI0MzZV0lIJTi4sz8/NACkxrAZmPAnUsAAAA"/>
  </w:docVars>
  <w:rsids>
    <w:rsidRoot w:val="009571AF"/>
    <w:rsid w:val="00104E8D"/>
    <w:rsid w:val="00224CE1"/>
    <w:rsid w:val="00226C40"/>
    <w:rsid w:val="0024441C"/>
    <w:rsid w:val="00287916"/>
    <w:rsid w:val="002D7E16"/>
    <w:rsid w:val="003A41F2"/>
    <w:rsid w:val="003B0F44"/>
    <w:rsid w:val="003E0E7F"/>
    <w:rsid w:val="004244FA"/>
    <w:rsid w:val="00434F18"/>
    <w:rsid w:val="005B184E"/>
    <w:rsid w:val="00654EF0"/>
    <w:rsid w:val="006E69F6"/>
    <w:rsid w:val="007425AA"/>
    <w:rsid w:val="00745F9B"/>
    <w:rsid w:val="007823EE"/>
    <w:rsid w:val="007E07C4"/>
    <w:rsid w:val="00860D43"/>
    <w:rsid w:val="00950DCA"/>
    <w:rsid w:val="009571AF"/>
    <w:rsid w:val="009879C5"/>
    <w:rsid w:val="009C5EB5"/>
    <w:rsid w:val="009F7FAE"/>
    <w:rsid w:val="00B25EAE"/>
    <w:rsid w:val="00B407A3"/>
    <w:rsid w:val="00B70CF6"/>
    <w:rsid w:val="00B77FD5"/>
    <w:rsid w:val="00BA3FFA"/>
    <w:rsid w:val="00BB107B"/>
    <w:rsid w:val="00BD667C"/>
    <w:rsid w:val="00C019E5"/>
    <w:rsid w:val="00C70C9F"/>
    <w:rsid w:val="00CE3EF6"/>
    <w:rsid w:val="00CF5E2B"/>
    <w:rsid w:val="00D41EB7"/>
    <w:rsid w:val="00D45562"/>
    <w:rsid w:val="00DE0EDC"/>
    <w:rsid w:val="00E02E21"/>
    <w:rsid w:val="00E1114C"/>
    <w:rsid w:val="00E31A35"/>
    <w:rsid w:val="00E857CB"/>
    <w:rsid w:val="00EA2AFA"/>
    <w:rsid w:val="00F33AE7"/>
    <w:rsid w:val="00FB1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853BB"/>
  <w15:chartTrackingRefBased/>
  <w15:docId w15:val="{EB81D24E-0F1D-461B-9962-F454A4EE53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45562"/>
    <w:pPr>
      <w:suppressAutoHyphens/>
      <w:autoSpaceDN w:val="0"/>
      <w:spacing w:after="0" w:line="240" w:lineRule="auto"/>
    </w:pPr>
    <w:rPr>
      <w:rFonts w:ascii="Liberation Serif" w:eastAsia="DejaVu Sans" w:hAnsi="Liberation Serif" w:cs="FreeSans"/>
      <w:kern w:val="3"/>
      <w:sz w:val="24"/>
      <w:szCs w:val="24"/>
      <w:lang w:eastAsia="zh-CN" w:bidi="hi-I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  <w:rsid w:val="00D45562"/>
    <w:pPr>
      <w:suppressAutoHyphens/>
      <w:autoSpaceDN w:val="0"/>
      <w:spacing w:after="0" w:line="240" w:lineRule="auto"/>
    </w:pPr>
    <w:rPr>
      <w:rFonts w:ascii="Liberation Serif" w:eastAsia="DejaVu Sans" w:hAnsi="Liberation Serif" w:cs="FreeSans"/>
      <w:kern w:val="3"/>
      <w:sz w:val="24"/>
      <w:szCs w:val="24"/>
      <w:lang w:eastAsia="zh-CN" w:bidi="hi-IN"/>
    </w:rPr>
  </w:style>
  <w:style w:type="paragraph" w:customStyle="1" w:styleId="Default">
    <w:name w:val="Default"/>
    <w:rsid w:val="00D45562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709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BC2A25-520E-4616-ADD3-922DD60231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315</Words>
  <Characters>1802</Characters>
  <Application>Microsoft Office Word</Application>
  <DocSecurity>0</DocSecurity>
  <Lines>15</Lines>
  <Paragraphs>4</Paragraphs>
  <ScaleCrop>false</ScaleCrop>
  <Company/>
  <LinksUpToDate>false</LinksUpToDate>
  <CharactersWithSpaces>2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ธนพล วงศ์อาษา</dc:creator>
  <cp:keywords/>
  <dc:description/>
  <cp:lastModifiedBy>ธนพล วงศ์อาษา</cp:lastModifiedBy>
  <cp:revision>44</cp:revision>
  <dcterms:created xsi:type="dcterms:W3CDTF">2021-04-05T08:53:00Z</dcterms:created>
  <dcterms:modified xsi:type="dcterms:W3CDTF">2021-04-06T15:15:00Z</dcterms:modified>
</cp:coreProperties>
</file>